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616B9" w14:textId="671DB99D" w:rsidR="003F5704" w:rsidRPr="00A30A4B" w:rsidRDefault="003F5704" w:rsidP="003F5704">
      <w:pPr>
        <w:jc w:val="center"/>
        <w:rPr>
          <w:b/>
          <w:sz w:val="28"/>
          <w:szCs w:val="28"/>
        </w:rPr>
      </w:pPr>
      <w:r w:rsidRPr="00A30A4B">
        <w:rPr>
          <w:b/>
          <w:sz w:val="28"/>
          <w:szCs w:val="28"/>
        </w:rPr>
        <w:t xml:space="preserve">Kaseya </w:t>
      </w:r>
      <w:r w:rsidR="0009183E" w:rsidRPr="00A30A4B">
        <w:rPr>
          <w:b/>
          <w:sz w:val="28"/>
          <w:szCs w:val="28"/>
        </w:rPr>
        <w:t>O</w:t>
      </w:r>
      <w:r w:rsidR="00BE1852">
        <w:rPr>
          <w:b/>
          <w:sz w:val="28"/>
          <w:szCs w:val="28"/>
        </w:rPr>
        <w:t>nboarding</w:t>
      </w:r>
      <w:r w:rsidRPr="00A30A4B">
        <w:rPr>
          <w:b/>
          <w:sz w:val="28"/>
          <w:szCs w:val="28"/>
        </w:rPr>
        <w:t xml:space="preserve"> Qualifying Questions:</w:t>
      </w:r>
    </w:p>
    <w:p w14:paraId="7702A6EC" w14:textId="68F518A4" w:rsidR="003F5704" w:rsidRDefault="003F5704" w:rsidP="003F5704">
      <w:pPr>
        <w:rPr>
          <w:sz w:val="24"/>
          <w:szCs w:val="24"/>
        </w:rPr>
      </w:pPr>
      <w:r>
        <w:rPr>
          <w:sz w:val="24"/>
          <w:szCs w:val="24"/>
        </w:rPr>
        <w:br/>
        <w:t>The purpose of this document is to collect information about the MSP’s Kaseya environment and review the current challenges and process</w:t>
      </w:r>
      <w:r w:rsidR="00262438">
        <w:rPr>
          <w:sz w:val="24"/>
          <w:szCs w:val="24"/>
        </w:rPr>
        <w:t>:</w:t>
      </w:r>
    </w:p>
    <w:p w14:paraId="1DBF2EC9" w14:textId="77777777" w:rsidR="00045AFD" w:rsidRDefault="00045AFD" w:rsidP="003F5704">
      <w:pPr>
        <w:rPr>
          <w:sz w:val="24"/>
          <w:szCs w:val="24"/>
        </w:rPr>
      </w:pPr>
    </w:p>
    <w:p w14:paraId="5FBCE4E9" w14:textId="77777777" w:rsidR="00C709B8" w:rsidRPr="002A09D2" w:rsidRDefault="00C709B8" w:rsidP="003F5704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3F5704" w14:paraId="0A80ABCA" w14:textId="77777777" w:rsidTr="00A329D5">
        <w:trPr>
          <w:trHeight w:val="665"/>
        </w:trPr>
        <w:tc>
          <w:tcPr>
            <w:tcW w:w="6115" w:type="dxa"/>
          </w:tcPr>
          <w:p w14:paraId="3BCAA545" w14:textId="53DA3CD5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nce how long </w:t>
            </w:r>
            <w:r w:rsidR="00CB2F0D">
              <w:rPr>
                <w:sz w:val="24"/>
                <w:szCs w:val="24"/>
              </w:rPr>
              <w:t>you have</w:t>
            </w:r>
            <w:r>
              <w:rPr>
                <w:sz w:val="24"/>
                <w:szCs w:val="24"/>
              </w:rPr>
              <w:t xml:space="preserve"> been using Kaseya?</w:t>
            </w:r>
          </w:p>
        </w:tc>
        <w:tc>
          <w:tcPr>
            <w:tcW w:w="3235" w:type="dxa"/>
          </w:tcPr>
          <w:p w14:paraId="68331384" w14:textId="1F72ADE0" w:rsidR="003F5704" w:rsidRDefault="003F5704" w:rsidP="00A329D5"/>
        </w:tc>
      </w:tr>
      <w:tr w:rsidR="003F5704" w14:paraId="3D15CE42" w14:textId="77777777" w:rsidTr="00A329D5">
        <w:trPr>
          <w:trHeight w:val="710"/>
        </w:trPr>
        <w:tc>
          <w:tcPr>
            <w:tcW w:w="6115" w:type="dxa"/>
          </w:tcPr>
          <w:p w14:paraId="054B0907" w14:textId="77777777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PSA/Ticketing Solution does your company use and how long?</w:t>
            </w:r>
          </w:p>
        </w:tc>
        <w:tc>
          <w:tcPr>
            <w:tcW w:w="3235" w:type="dxa"/>
          </w:tcPr>
          <w:p w14:paraId="2AA5FE34" w14:textId="7124BF87" w:rsidR="003F5704" w:rsidRDefault="003F5704" w:rsidP="00A329D5"/>
        </w:tc>
      </w:tr>
      <w:tr w:rsidR="003F5704" w14:paraId="7DD6DC33" w14:textId="77777777" w:rsidTr="00A329D5">
        <w:trPr>
          <w:trHeight w:val="710"/>
        </w:trPr>
        <w:tc>
          <w:tcPr>
            <w:tcW w:w="6115" w:type="dxa"/>
          </w:tcPr>
          <w:p w14:paraId="08968AC1" w14:textId="77777777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 number of endpoints? Can you segregate further with servers and workstations?</w:t>
            </w:r>
          </w:p>
        </w:tc>
        <w:tc>
          <w:tcPr>
            <w:tcW w:w="3235" w:type="dxa"/>
          </w:tcPr>
          <w:p w14:paraId="1255BA40" w14:textId="45D09DC3" w:rsidR="003F5704" w:rsidRDefault="003F5704" w:rsidP="00A329D5"/>
        </w:tc>
      </w:tr>
      <w:tr w:rsidR="003F5704" w14:paraId="360B89AF" w14:textId="77777777" w:rsidTr="00A329D5">
        <w:trPr>
          <w:trHeight w:val="845"/>
        </w:trPr>
        <w:tc>
          <w:tcPr>
            <w:tcW w:w="6115" w:type="dxa"/>
          </w:tcPr>
          <w:p w14:paraId="36CA7E26" w14:textId="77777777" w:rsidR="003F5704" w:rsidRPr="001915CF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 you doing any network monitoring? If yes, which tool are you using? </w:t>
            </w:r>
            <w:r w:rsidRPr="00A30A4B">
              <w:rPr>
                <w:sz w:val="24"/>
                <w:szCs w:val="24"/>
                <w:highlight w:val="yellow"/>
              </w:rPr>
              <w:t>(Number and type of monitored devices).</w:t>
            </w:r>
          </w:p>
        </w:tc>
        <w:tc>
          <w:tcPr>
            <w:tcW w:w="3235" w:type="dxa"/>
          </w:tcPr>
          <w:p w14:paraId="115647C2" w14:textId="2D65AFB0" w:rsidR="003F5704" w:rsidRDefault="003F5704" w:rsidP="00A329D5"/>
        </w:tc>
      </w:tr>
      <w:tr w:rsidR="003F5704" w14:paraId="16D74CB3" w14:textId="77777777" w:rsidTr="00A329D5">
        <w:trPr>
          <w:trHeight w:val="1160"/>
        </w:trPr>
        <w:tc>
          <w:tcPr>
            <w:tcW w:w="6115" w:type="dxa"/>
          </w:tcPr>
          <w:p w14:paraId="73ADDEDB" w14:textId="7DEE4E00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clients and nature of business?</w:t>
            </w:r>
            <w:r w:rsidR="00262438">
              <w:rPr>
                <w:sz w:val="24"/>
                <w:szCs w:val="24"/>
              </w:rPr>
              <w:t xml:space="preserve"> (Any</w:t>
            </w:r>
            <w:r w:rsidR="005A722C">
              <w:rPr>
                <w:sz w:val="24"/>
                <w:szCs w:val="24"/>
              </w:rPr>
              <w:t xml:space="preserve"> special cases like</w:t>
            </w:r>
            <w:r w:rsidR="00262438">
              <w:rPr>
                <w:sz w:val="24"/>
                <w:szCs w:val="24"/>
              </w:rPr>
              <w:t xml:space="preserve"> hospitals</w:t>
            </w:r>
            <w:r w:rsidR="005A722C">
              <w:rPr>
                <w:sz w:val="24"/>
                <w:szCs w:val="24"/>
              </w:rPr>
              <w:t xml:space="preserve"> etc</w:t>
            </w:r>
            <w:r w:rsidR="000E0BE5">
              <w:rPr>
                <w:sz w:val="24"/>
                <w:szCs w:val="24"/>
              </w:rPr>
              <w:t>.</w:t>
            </w:r>
            <w:r w:rsidR="00262438">
              <w:rPr>
                <w:sz w:val="24"/>
                <w:szCs w:val="24"/>
              </w:rPr>
              <w:t>)</w:t>
            </w:r>
          </w:p>
        </w:tc>
        <w:tc>
          <w:tcPr>
            <w:tcW w:w="3235" w:type="dxa"/>
          </w:tcPr>
          <w:p w14:paraId="704B610E" w14:textId="77777777" w:rsidR="003F5704" w:rsidRDefault="003F5704" w:rsidP="00A329D5"/>
        </w:tc>
      </w:tr>
      <w:tr w:rsidR="003F5704" w14:paraId="62E80AFB" w14:textId="77777777" w:rsidTr="00A329D5">
        <w:trPr>
          <w:trHeight w:val="1169"/>
        </w:trPr>
        <w:tc>
          <w:tcPr>
            <w:tcW w:w="6115" w:type="dxa"/>
          </w:tcPr>
          <w:p w14:paraId="5CA6372F" w14:textId="69D7065C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backup</w:t>
            </w:r>
            <w:r w:rsidR="00AB5026">
              <w:rPr>
                <w:sz w:val="24"/>
                <w:szCs w:val="24"/>
              </w:rPr>
              <w:t xml:space="preserve"> and AV</w:t>
            </w:r>
            <w:r>
              <w:rPr>
                <w:sz w:val="24"/>
                <w:szCs w:val="24"/>
              </w:rPr>
              <w:t xml:space="preserve"> solution (software) does your company use? </w:t>
            </w:r>
            <w:r w:rsidR="007019BA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</w:t>
            </w:r>
            <w:r w:rsidR="007019BA">
              <w:rPr>
                <w:sz w:val="24"/>
                <w:szCs w:val="24"/>
              </w:rPr>
              <w:t>they</w:t>
            </w:r>
            <w:r>
              <w:rPr>
                <w:sz w:val="24"/>
                <w:szCs w:val="24"/>
              </w:rPr>
              <w:t xml:space="preserve"> Integrated with Kaseya?</w:t>
            </w:r>
          </w:p>
        </w:tc>
        <w:tc>
          <w:tcPr>
            <w:tcW w:w="3235" w:type="dxa"/>
          </w:tcPr>
          <w:p w14:paraId="6F9FDCD7" w14:textId="20907350" w:rsidR="00D309F8" w:rsidRDefault="00D309F8" w:rsidP="00A329D5"/>
        </w:tc>
      </w:tr>
      <w:tr w:rsidR="003F5704" w14:paraId="55B52E7F" w14:textId="77777777" w:rsidTr="00A329D5">
        <w:trPr>
          <w:trHeight w:val="782"/>
        </w:trPr>
        <w:tc>
          <w:tcPr>
            <w:tcW w:w="6115" w:type="dxa"/>
          </w:tcPr>
          <w:p w14:paraId="7AFA2828" w14:textId="77777777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knowledge base solution does your company use?</w:t>
            </w:r>
          </w:p>
        </w:tc>
        <w:tc>
          <w:tcPr>
            <w:tcW w:w="3235" w:type="dxa"/>
          </w:tcPr>
          <w:p w14:paraId="69E372BA" w14:textId="24A38DF6" w:rsidR="003F5704" w:rsidRDefault="003F5704" w:rsidP="00A329D5"/>
        </w:tc>
      </w:tr>
      <w:tr w:rsidR="003F5704" w14:paraId="0A0A52AA" w14:textId="77777777" w:rsidTr="00A329D5">
        <w:trPr>
          <w:trHeight w:val="710"/>
        </w:trPr>
        <w:tc>
          <w:tcPr>
            <w:tcW w:w="6115" w:type="dxa"/>
          </w:tcPr>
          <w:p w14:paraId="22C5B1AE" w14:textId="2FE1FD33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 you using Patch management or </w:t>
            </w:r>
            <w:r w:rsidR="005C65DF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oftware management module for patching?</w:t>
            </w:r>
          </w:p>
        </w:tc>
        <w:tc>
          <w:tcPr>
            <w:tcW w:w="3235" w:type="dxa"/>
          </w:tcPr>
          <w:p w14:paraId="153E1723" w14:textId="3189E9EA" w:rsidR="003F5704" w:rsidRDefault="003F5704" w:rsidP="00A329D5"/>
        </w:tc>
      </w:tr>
      <w:tr w:rsidR="003F5704" w14:paraId="70D4E45B" w14:textId="77777777" w:rsidTr="00A329D5">
        <w:trPr>
          <w:trHeight w:val="530"/>
        </w:trPr>
        <w:tc>
          <w:tcPr>
            <w:tcW w:w="6115" w:type="dxa"/>
          </w:tcPr>
          <w:p w14:paraId="4911F908" w14:textId="77777777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 you doing any 3</w:t>
            </w:r>
            <w:r w:rsidRPr="00A30A4B"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party patching?</w:t>
            </w:r>
            <w:bookmarkStart w:id="0" w:name="_GoBack"/>
            <w:bookmarkEnd w:id="0"/>
          </w:p>
        </w:tc>
        <w:tc>
          <w:tcPr>
            <w:tcW w:w="3235" w:type="dxa"/>
          </w:tcPr>
          <w:p w14:paraId="518B875D" w14:textId="22E988AC" w:rsidR="003F5704" w:rsidRDefault="003F5704" w:rsidP="00A329D5"/>
        </w:tc>
      </w:tr>
      <w:tr w:rsidR="003F5704" w14:paraId="44EC2D4E" w14:textId="77777777" w:rsidTr="00A329D5">
        <w:trPr>
          <w:trHeight w:val="1250"/>
        </w:trPr>
        <w:tc>
          <w:tcPr>
            <w:tcW w:w="6115" w:type="dxa"/>
          </w:tcPr>
          <w:p w14:paraId="324974A4" w14:textId="77777777" w:rsidR="003F5704" w:rsidRPr="00B0765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 there an individual or team responsible for managing your RMM?</w:t>
            </w:r>
          </w:p>
        </w:tc>
        <w:tc>
          <w:tcPr>
            <w:tcW w:w="3235" w:type="dxa"/>
          </w:tcPr>
          <w:p w14:paraId="470C7B8A" w14:textId="742D039A" w:rsidR="003F5704" w:rsidRDefault="003F5704" w:rsidP="00A329D5"/>
        </w:tc>
      </w:tr>
      <w:tr w:rsidR="003F5704" w14:paraId="1BC72001" w14:textId="77777777" w:rsidTr="00A329D5">
        <w:trPr>
          <w:trHeight w:val="872"/>
        </w:trPr>
        <w:tc>
          <w:tcPr>
            <w:tcW w:w="6115" w:type="dxa"/>
          </w:tcPr>
          <w:p w14:paraId="3BB217EA" w14:textId="77777777" w:rsidR="003F570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 there any other business line applications or software that you are using?</w:t>
            </w:r>
          </w:p>
        </w:tc>
        <w:tc>
          <w:tcPr>
            <w:tcW w:w="3235" w:type="dxa"/>
          </w:tcPr>
          <w:p w14:paraId="3A4C4A31" w14:textId="7DF011F8" w:rsidR="003F5704" w:rsidRDefault="003F5704" w:rsidP="00A329D5"/>
        </w:tc>
      </w:tr>
      <w:tr w:rsidR="003F5704" w14:paraId="68C46F42" w14:textId="77777777" w:rsidTr="00A329D5">
        <w:trPr>
          <w:trHeight w:val="872"/>
        </w:trPr>
        <w:tc>
          <w:tcPr>
            <w:tcW w:w="6115" w:type="dxa"/>
          </w:tcPr>
          <w:p w14:paraId="412396E9" w14:textId="734D45C4" w:rsidR="003F5704" w:rsidRDefault="003F5704" w:rsidP="00A329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what areas do you require</w:t>
            </w:r>
            <w:r w:rsidR="00083F2B">
              <w:rPr>
                <w:sz w:val="24"/>
                <w:szCs w:val="24"/>
              </w:rPr>
              <w:t xml:space="preserve"> immediate</w:t>
            </w:r>
            <w:r>
              <w:rPr>
                <w:sz w:val="24"/>
                <w:szCs w:val="24"/>
              </w:rPr>
              <w:t xml:space="preserve"> assistance</w:t>
            </w:r>
            <w:r w:rsidR="00083F2B">
              <w:rPr>
                <w:sz w:val="24"/>
                <w:szCs w:val="24"/>
              </w:rPr>
              <w:t xml:space="preserve"> on</w:t>
            </w:r>
            <w:r>
              <w:rPr>
                <w:sz w:val="24"/>
                <w:szCs w:val="24"/>
              </w:rPr>
              <w:t xml:space="preserve">? </w:t>
            </w:r>
            <w:r w:rsidRPr="00716E05">
              <w:rPr>
                <w:sz w:val="24"/>
                <w:szCs w:val="24"/>
                <w:highlight w:val="yellow"/>
              </w:rPr>
              <w:t>(What are your biggest pain areas)</w:t>
            </w:r>
          </w:p>
        </w:tc>
        <w:tc>
          <w:tcPr>
            <w:tcW w:w="3235" w:type="dxa"/>
          </w:tcPr>
          <w:p w14:paraId="0D614C9A" w14:textId="6D46D338" w:rsidR="003F5704" w:rsidRDefault="003F5704" w:rsidP="00A329D5"/>
        </w:tc>
      </w:tr>
    </w:tbl>
    <w:p w14:paraId="4D8D11A3" w14:textId="61A26E5C" w:rsidR="00B3238D" w:rsidRDefault="00B3238D" w:rsidP="003F5704">
      <w:pPr>
        <w:spacing w:after="160" w:line="259" w:lineRule="auto"/>
      </w:pPr>
    </w:p>
    <w:sectPr w:rsidR="00B32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20720"/>
    <w:multiLevelType w:val="hybridMultilevel"/>
    <w:tmpl w:val="1E98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65859"/>
    <w:multiLevelType w:val="hybridMultilevel"/>
    <w:tmpl w:val="34727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3F5DA6"/>
    <w:multiLevelType w:val="hybridMultilevel"/>
    <w:tmpl w:val="D996D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MDc1MDQ3MTAyMjZW0lEKTi0uzszPAykwqwUAyWPbkiwAAAA="/>
  </w:docVars>
  <w:rsids>
    <w:rsidRoot w:val="001F6827"/>
    <w:rsid w:val="00045AFD"/>
    <w:rsid w:val="00083F2B"/>
    <w:rsid w:val="0009183E"/>
    <w:rsid w:val="000E0BE5"/>
    <w:rsid w:val="00102EA8"/>
    <w:rsid w:val="00110A40"/>
    <w:rsid w:val="0012782F"/>
    <w:rsid w:val="001636CF"/>
    <w:rsid w:val="001A2FA1"/>
    <w:rsid w:val="001B21F4"/>
    <w:rsid w:val="001D0592"/>
    <w:rsid w:val="001F6827"/>
    <w:rsid w:val="001F7686"/>
    <w:rsid w:val="0021467F"/>
    <w:rsid w:val="00220960"/>
    <w:rsid w:val="00262438"/>
    <w:rsid w:val="002626FA"/>
    <w:rsid w:val="002951B4"/>
    <w:rsid w:val="002C17EE"/>
    <w:rsid w:val="002D4EFB"/>
    <w:rsid w:val="002D6736"/>
    <w:rsid w:val="00352CCF"/>
    <w:rsid w:val="0037292B"/>
    <w:rsid w:val="00375468"/>
    <w:rsid w:val="003770F7"/>
    <w:rsid w:val="0038733E"/>
    <w:rsid w:val="003C705C"/>
    <w:rsid w:val="003F5704"/>
    <w:rsid w:val="00416AD4"/>
    <w:rsid w:val="00430EE0"/>
    <w:rsid w:val="004560A2"/>
    <w:rsid w:val="004961C4"/>
    <w:rsid w:val="004C2C4A"/>
    <w:rsid w:val="00505D88"/>
    <w:rsid w:val="005173F7"/>
    <w:rsid w:val="00546DD7"/>
    <w:rsid w:val="005A722C"/>
    <w:rsid w:val="005B2CD4"/>
    <w:rsid w:val="005B67FA"/>
    <w:rsid w:val="005C65DF"/>
    <w:rsid w:val="005D0483"/>
    <w:rsid w:val="00617A20"/>
    <w:rsid w:val="00620844"/>
    <w:rsid w:val="00632CB0"/>
    <w:rsid w:val="00672180"/>
    <w:rsid w:val="006A0246"/>
    <w:rsid w:val="006B5DDD"/>
    <w:rsid w:val="007019BA"/>
    <w:rsid w:val="00734550"/>
    <w:rsid w:val="00770D7A"/>
    <w:rsid w:val="007B1044"/>
    <w:rsid w:val="00800360"/>
    <w:rsid w:val="00802C77"/>
    <w:rsid w:val="008526BE"/>
    <w:rsid w:val="0085410D"/>
    <w:rsid w:val="00874CE3"/>
    <w:rsid w:val="00881DE7"/>
    <w:rsid w:val="008D57F8"/>
    <w:rsid w:val="00913FB6"/>
    <w:rsid w:val="009162EB"/>
    <w:rsid w:val="0096509F"/>
    <w:rsid w:val="00980A55"/>
    <w:rsid w:val="00991E6E"/>
    <w:rsid w:val="00A240BB"/>
    <w:rsid w:val="00A329D5"/>
    <w:rsid w:val="00AB5026"/>
    <w:rsid w:val="00AD2296"/>
    <w:rsid w:val="00B3238D"/>
    <w:rsid w:val="00BE1852"/>
    <w:rsid w:val="00C709B8"/>
    <w:rsid w:val="00C94019"/>
    <w:rsid w:val="00CB2DB0"/>
    <w:rsid w:val="00CB2F0D"/>
    <w:rsid w:val="00CC52B6"/>
    <w:rsid w:val="00CC6A82"/>
    <w:rsid w:val="00CD50E9"/>
    <w:rsid w:val="00CF1051"/>
    <w:rsid w:val="00CF533E"/>
    <w:rsid w:val="00D309F8"/>
    <w:rsid w:val="00D81CFE"/>
    <w:rsid w:val="00DD697D"/>
    <w:rsid w:val="00E11CCB"/>
    <w:rsid w:val="00E15E8E"/>
    <w:rsid w:val="00E56200"/>
    <w:rsid w:val="00E662CF"/>
    <w:rsid w:val="00E824A8"/>
    <w:rsid w:val="00EE3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241CD"/>
  <w15:chartTrackingRefBased/>
  <w15:docId w15:val="{895DED47-73B8-4408-AABF-7C896AB91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82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960"/>
    <w:pPr>
      <w:ind w:left="720"/>
      <w:contextualSpacing/>
    </w:pPr>
  </w:style>
  <w:style w:type="table" w:styleId="TableGrid">
    <w:name w:val="Table Grid"/>
    <w:basedOn w:val="TableNormal"/>
    <w:uiPriority w:val="39"/>
    <w:rsid w:val="003F570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D57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57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30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9477edf-b8ea-4cae-97d9-f185db3024da"/>
    <TaxKeywordTaxHTField xmlns="39477edf-b8ea-4cae-97d9-f185db3024da">
      <Terms xmlns="http://schemas.microsoft.com/office/infopath/2007/PartnerControls"/>
    </TaxKeywordTaxHTFiel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EE30115766634B830E06C740D5A1FF" ma:contentTypeVersion="15" ma:contentTypeDescription="Create a new document." ma:contentTypeScope="" ma:versionID="97fdf2ef33ec18a4b5d19bac20cd61dc">
  <xsd:schema xmlns:xsd="http://www.w3.org/2001/XMLSchema" xmlns:xs="http://www.w3.org/2001/XMLSchema" xmlns:p="http://schemas.microsoft.com/office/2006/metadata/properties" xmlns:ns2="fcb393e7-9c67-43f8-9ada-1e554588925f" xmlns:ns3="39477edf-b8ea-4cae-97d9-f185db3024da" targetNamespace="http://schemas.microsoft.com/office/2006/metadata/properties" ma:root="true" ma:fieldsID="d8c9165a5d236d70004b1e13ee41159c" ns2:_="" ns3:_="">
    <xsd:import namespace="fcb393e7-9c67-43f8-9ada-1e554588925f"/>
    <xsd:import namespace="39477edf-b8ea-4cae-97d9-f185db3024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TaxKeywordTaxHTField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b393e7-9c67-43f8-9ada-1e55458892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77edf-b8ea-4cae-97d9-f185db3024d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d3a26aa3-9c64-47b2-89ad-1622a0c354ce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9" nillable="true" ma:displayName="Taxonomy Catch All Column" ma:hidden="true" ma:list="{140dd94a-e861-457a-b27a-2fe582c94954}" ma:internalName="TaxCatchAll" ma:showField="CatchAllData" ma:web="39477edf-b8ea-4cae-97d9-f185db3024d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24995C-7889-440D-96BB-545CF9F8C4B0}">
  <ds:schemaRefs>
    <ds:schemaRef ds:uri="http://schemas.microsoft.com/office/2006/metadata/properties"/>
    <ds:schemaRef ds:uri="http://schemas.microsoft.com/office/infopath/2007/PartnerControls"/>
    <ds:schemaRef ds:uri="39477edf-b8ea-4cae-97d9-f185db3024da"/>
  </ds:schemaRefs>
</ds:datastoreItem>
</file>

<file path=customXml/itemProps2.xml><?xml version="1.0" encoding="utf-8"?>
<ds:datastoreItem xmlns:ds="http://schemas.openxmlformats.org/officeDocument/2006/customXml" ds:itemID="{D55F3EF2-090D-4CF7-BE01-A2F6567A5EF4}"/>
</file>

<file path=customXml/itemProps3.xml><?xml version="1.0" encoding="utf-8"?>
<ds:datastoreItem xmlns:ds="http://schemas.openxmlformats.org/officeDocument/2006/customXml" ds:itemID="{CE243015-3515-4C85-8AE2-E4B329572B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Makkar</dc:creator>
  <cp:keywords/>
  <dc:description/>
  <cp:lastModifiedBy>Mohit Makkar</cp:lastModifiedBy>
  <cp:revision>77</cp:revision>
  <dcterms:created xsi:type="dcterms:W3CDTF">2018-04-27T14:39:00Z</dcterms:created>
  <dcterms:modified xsi:type="dcterms:W3CDTF">2019-12-2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EE30115766634B830E06C740D5A1FF</vt:lpwstr>
  </property>
  <property fmtid="{D5CDD505-2E9C-101B-9397-08002B2CF9AE}" pid="3" name="AuthorIds_UIVersion_3072">
    <vt:lpwstr>25</vt:lpwstr>
  </property>
  <property fmtid="{D5CDD505-2E9C-101B-9397-08002B2CF9AE}" pid="4" name="TaxKeyword">
    <vt:lpwstr/>
  </property>
</Properties>
</file>